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FD082" w14:textId="77777777" w:rsidR="00980E8B" w:rsidRDefault="00980E8B" w:rsidP="00980E8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80E8B">
        <w:rPr>
          <w:rFonts w:ascii="Times New Roman" w:hAnsi="Times New Roman" w:cs="Times New Roman"/>
          <w:b/>
          <w:bCs/>
          <w:sz w:val="24"/>
          <w:szCs w:val="24"/>
        </w:rPr>
        <w:t>Module 7: Assignment UI Rendering Integrate Sign-up and Log-In</w:t>
      </w:r>
    </w:p>
    <w:p w14:paraId="75ECA1BC" w14:textId="1A85D101" w:rsidR="00980E8B" w:rsidRDefault="00980E8B" w:rsidP="00980E8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Sai Mrunaal </w:t>
      </w:r>
      <w:proofErr w:type="spellStart"/>
      <w:r>
        <w:rPr>
          <w:rFonts w:ascii="Times New Roman" w:hAnsi="Times New Roman" w:cs="Times New Roman"/>
          <w:sz w:val="24"/>
          <w:szCs w:val="24"/>
        </w:rPr>
        <w:t>Chatlapally</w:t>
      </w:r>
      <w:proofErr w:type="spellEnd"/>
    </w:p>
    <w:p w14:paraId="1205944C" w14:textId="77777777" w:rsidR="00980E8B" w:rsidRDefault="00980E8B" w:rsidP="00980E8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7B16E9C5" w14:textId="6842ABD3" w:rsidR="00980E8B" w:rsidRDefault="00980E8B" w:rsidP="00980E8B">
      <w:pPr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1-</w:t>
      </w:r>
      <w:r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>-2022</w:t>
      </w:r>
    </w:p>
    <w:p w14:paraId="4848D629" w14:textId="60C6A4FA" w:rsidR="000A6A15" w:rsidRDefault="00000000"/>
    <w:p w14:paraId="3FB3F72B" w14:textId="761DF91F" w:rsidR="00980E8B" w:rsidRDefault="00980E8B"/>
    <w:p w14:paraId="76EB058E" w14:textId="31411CFC" w:rsidR="00980E8B" w:rsidRDefault="00980E8B"/>
    <w:p w14:paraId="2A01C7E4" w14:textId="215E2F3A" w:rsidR="00980E8B" w:rsidRDefault="00980E8B"/>
    <w:p w14:paraId="35467CCB" w14:textId="6C2E3E7A" w:rsidR="00980E8B" w:rsidRDefault="00980E8B"/>
    <w:p w14:paraId="451FBA24" w14:textId="6D34DF9A" w:rsidR="00980E8B" w:rsidRDefault="00980E8B"/>
    <w:p w14:paraId="2072FFB3" w14:textId="76C8271A" w:rsidR="00980E8B" w:rsidRDefault="00980E8B"/>
    <w:p w14:paraId="77910FAC" w14:textId="131323D0" w:rsidR="00980E8B" w:rsidRDefault="00980E8B"/>
    <w:p w14:paraId="60518C72" w14:textId="3385DFDC" w:rsidR="00980E8B" w:rsidRDefault="00980E8B"/>
    <w:p w14:paraId="31E9CAB9" w14:textId="7112DFD7" w:rsidR="00980E8B" w:rsidRDefault="00980E8B"/>
    <w:p w14:paraId="7C2223A1" w14:textId="44BDC050" w:rsidR="00980E8B" w:rsidRDefault="00980E8B"/>
    <w:p w14:paraId="3E879B66" w14:textId="736165D4" w:rsidR="00980E8B" w:rsidRDefault="00980E8B"/>
    <w:p w14:paraId="7A8C64AE" w14:textId="76FF725A" w:rsidR="00980E8B" w:rsidRDefault="00980E8B"/>
    <w:p w14:paraId="40D2CC60" w14:textId="71F74515" w:rsidR="00980E8B" w:rsidRDefault="00980E8B"/>
    <w:p w14:paraId="36221809" w14:textId="5500F034" w:rsidR="00980E8B" w:rsidRDefault="00980E8B"/>
    <w:p w14:paraId="200BDA0D" w14:textId="01B8F26D" w:rsidR="00980E8B" w:rsidRDefault="00980E8B"/>
    <w:p w14:paraId="2F3900F0" w14:textId="38E5B9A7" w:rsidR="00980E8B" w:rsidRDefault="00980E8B"/>
    <w:p w14:paraId="60100A91" w14:textId="627240C7" w:rsidR="00980E8B" w:rsidRDefault="00980E8B"/>
    <w:p w14:paraId="542C05E8" w14:textId="37EB7989" w:rsidR="00980E8B" w:rsidRDefault="00980E8B"/>
    <w:p w14:paraId="5FA257F5" w14:textId="72152E03" w:rsidR="00980E8B" w:rsidRDefault="00980E8B"/>
    <w:p w14:paraId="31932B64" w14:textId="75F4705E" w:rsidR="00980E8B" w:rsidRDefault="00980E8B"/>
    <w:p w14:paraId="3D87CC92" w14:textId="1DBFD1C9" w:rsidR="00980E8B" w:rsidRDefault="00980E8B"/>
    <w:p w14:paraId="62DFD034" w14:textId="3F433FF8" w:rsidR="00980E8B" w:rsidRDefault="00980E8B"/>
    <w:p w14:paraId="11F9E836" w14:textId="3B4E0E4C" w:rsidR="00980E8B" w:rsidRDefault="00980E8B"/>
    <w:p w14:paraId="3C8759AB" w14:textId="2F87C9B7" w:rsidR="00980E8B" w:rsidRDefault="00980E8B"/>
    <w:p w14:paraId="6F56AB09" w14:textId="6AEC673C" w:rsidR="00980E8B" w:rsidRDefault="00980E8B"/>
    <w:p w14:paraId="0A416974" w14:textId="3A16DE9F" w:rsidR="00980E8B" w:rsidRDefault="00980E8B" w:rsidP="00980E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ign In a new User:</w:t>
      </w:r>
    </w:p>
    <w:p w14:paraId="1A6753FA" w14:textId="16F8C69B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E191BFE" wp14:editId="67468211">
            <wp:extent cx="5731510" cy="27876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7E885" w14:textId="4CB3738B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7CD5652" wp14:editId="255BC579">
            <wp:extent cx="5731510" cy="27825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8B5E" w14:textId="7B434FE4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05CC740" w14:textId="6254D1F7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B07EA43" w14:textId="29B2FE02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2C75B55" w14:textId="4507A618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17BB4DE" w14:textId="11D693CD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FF0C935" w14:textId="0363D6C4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832CEE2" w14:textId="403777FD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B02EE1E" w14:textId="2A75BA22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1727DE7" w14:textId="2054A857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ACAC588" w14:textId="48AB12FE" w:rsidR="00980E8B" w:rsidRDefault="00980E8B" w:rsidP="00980E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lastRenderedPageBreak/>
        <w:t>Lo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0E8B">
        <w:rPr>
          <w:rFonts w:ascii="Times New Roman" w:hAnsi="Times New Roman" w:cs="Times New Roman"/>
          <w:sz w:val="24"/>
          <w:szCs w:val="24"/>
        </w:rPr>
        <w:t>In the newly created User</w:t>
      </w:r>
    </w:p>
    <w:p w14:paraId="66046400" w14:textId="2EF34A83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DE30D22" wp14:editId="2F782369">
            <wp:extent cx="5731510" cy="27793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E557D" w14:textId="5AE3A959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AE4B098" wp14:editId="326AB4AC">
            <wp:extent cx="5731510" cy="27813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B4C30" w14:textId="42A2067F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CE01213" w14:textId="1B2237E0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AC63F1B" w14:textId="726FA128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F867E22" w14:textId="25A1A8E8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5D99BDB" w14:textId="483CF6A7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5CF3331" w14:textId="58EBC66D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8282574" w14:textId="6731B585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90D9C1C" w14:textId="1A2AD47C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8266BB1" w14:textId="74FE4C8D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ACBA2C0" w14:textId="512F7E62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6105F41" w14:textId="238BCD9F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reating a new loan</w:t>
      </w:r>
    </w:p>
    <w:p w14:paraId="455C1DFD" w14:textId="54FD5C3C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FB0D592" wp14:editId="288A1967">
            <wp:extent cx="5731510" cy="27692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83F25" w14:textId="5E19BDD3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AB9E553" wp14:editId="37694F73">
            <wp:extent cx="5731510" cy="279781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39B2" w14:textId="7D7626AB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8B6797D" w14:textId="4B5F848E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A6D14C1" w14:textId="35C1E96F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B251F70" w14:textId="0A33FCE8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77A1572" w14:textId="71955CA0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A0F5865" w14:textId="09BECE52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7FDD908" w14:textId="607BFF6A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0027AEC" w14:textId="4A327B69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DB55685" w14:textId="00C4EAF6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D768D27" w14:textId="6811C3F8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C97EC48" w14:textId="50C19B06" w:rsidR="00980E8B" w:rsidRDefault="00980E8B" w:rsidP="00980E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sting Loans</w:t>
      </w:r>
    </w:p>
    <w:p w14:paraId="2E652799" w14:textId="5B1D3109" w:rsidR="00980E8B" w:rsidRDefault="00980E8B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980E8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113938D" wp14:editId="662A8E5F">
            <wp:extent cx="5731510" cy="27889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F18D7" w14:textId="7F0A049E" w:rsidR="00E16D9C" w:rsidRDefault="00E16D9C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E16D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95A658" wp14:editId="408D1276">
            <wp:extent cx="5731510" cy="27889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13BD" w14:textId="4AA47F33" w:rsidR="00E16D9C" w:rsidRDefault="00E16D9C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above screenshot we can infer that even though we have two loan applicants. It only displays the loan applicable for the user that has been logged in.</w:t>
      </w:r>
    </w:p>
    <w:p w14:paraId="23B09B60" w14:textId="2BC20EC7" w:rsidR="00E16D9C" w:rsidRDefault="00E16D9C" w:rsidP="00980E8B">
      <w:pPr>
        <w:ind w:left="360"/>
        <w:rPr>
          <w:rFonts w:ascii="Times New Roman" w:hAnsi="Times New Roman" w:cs="Times New Roman"/>
          <w:sz w:val="24"/>
          <w:szCs w:val="24"/>
        </w:rPr>
      </w:pPr>
      <w:r w:rsidRPr="00E16D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4D4666B" wp14:editId="254B511E">
            <wp:extent cx="5317852" cy="22225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9629" cy="2227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AAC1" w14:textId="58DCEE0F" w:rsidR="00E16D9C" w:rsidRDefault="00E16D9C" w:rsidP="00E16D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ngo Atlas screenshots</w:t>
      </w:r>
    </w:p>
    <w:p w14:paraId="2EA5913D" w14:textId="7D862C5A" w:rsidR="00E16D9C" w:rsidRDefault="00E16D9C" w:rsidP="00E16D9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</w:p>
    <w:p w14:paraId="1F607CCC" w14:textId="434A5EAE" w:rsidR="00E16D9C" w:rsidRDefault="00E16D9C" w:rsidP="00E16D9C">
      <w:pPr>
        <w:ind w:left="720"/>
        <w:rPr>
          <w:rFonts w:ascii="Times New Roman" w:hAnsi="Times New Roman" w:cs="Times New Roman"/>
          <w:sz w:val="24"/>
          <w:szCs w:val="24"/>
        </w:rPr>
      </w:pPr>
      <w:r w:rsidRPr="00E16D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9177DDD" wp14:editId="349B4247">
            <wp:extent cx="5731510" cy="269621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F1E97" w14:textId="79930C4C" w:rsidR="00E16D9C" w:rsidRDefault="00E16D9C" w:rsidP="00E16D9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ns</w:t>
      </w:r>
    </w:p>
    <w:p w14:paraId="194BC6A2" w14:textId="2ED15E71" w:rsidR="00E16D9C" w:rsidRDefault="00E16D9C" w:rsidP="00E16D9C">
      <w:pPr>
        <w:ind w:left="720"/>
        <w:rPr>
          <w:rFonts w:ascii="Times New Roman" w:hAnsi="Times New Roman" w:cs="Times New Roman"/>
          <w:sz w:val="24"/>
          <w:szCs w:val="24"/>
        </w:rPr>
      </w:pPr>
      <w:r w:rsidRPr="00E16D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5463D0" wp14:editId="08012411">
            <wp:extent cx="5731510" cy="27019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0ECB8" w14:textId="03E1DB8C" w:rsidR="00E16D9C" w:rsidRDefault="00E16D9C" w:rsidP="00AD0384">
      <w:pPr>
        <w:rPr>
          <w:rFonts w:ascii="Times New Roman" w:hAnsi="Times New Roman" w:cs="Times New Roman"/>
          <w:sz w:val="24"/>
          <w:szCs w:val="24"/>
        </w:rPr>
      </w:pPr>
    </w:p>
    <w:p w14:paraId="0AB0310D" w14:textId="24567320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238B5D55" w14:textId="34883D07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699A0364" w14:textId="548108F7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7541CC4F" w14:textId="7847F812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7C04B0AA" w14:textId="5AFA59C6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5152F00C" w14:textId="75CFE482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437E3B80" w14:textId="5CBD631B" w:rsidR="00AD0384" w:rsidRDefault="00AD0384" w:rsidP="00AD0384">
      <w:pPr>
        <w:rPr>
          <w:rFonts w:ascii="Times New Roman" w:hAnsi="Times New Roman" w:cs="Times New Roman"/>
          <w:sz w:val="24"/>
          <w:szCs w:val="24"/>
        </w:rPr>
      </w:pPr>
    </w:p>
    <w:p w14:paraId="688FF931" w14:textId="64DEC823" w:rsidR="00AD0384" w:rsidRDefault="00AD0384" w:rsidP="00AD03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D0384">
        <w:rPr>
          <w:rFonts w:ascii="Times New Roman" w:hAnsi="Times New Roman" w:cs="Times New Roman"/>
          <w:sz w:val="24"/>
          <w:szCs w:val="24"/>
        </w:rPr>
        <w:lastRenderedPageBreak/>
        <w:t>The Users List of Users</w:t>
      </w:r>
    </w:p>
    <w:p w14:paraId="51B0CE6A" w14:textId="364FC772" w:rsidR="00AD0384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  <w:r w:rsidRPr="00892CD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239353C" wp14:editId="010EF814">
            <wp:extent cx="5731510" cy="3294380"/>
            <wp:effectExtent l="0" t="0" r="254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33263" w14:textId="2C9FF495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  <w:r w:rsidRPr="00892CD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CC79596" wp14:editId="64159FCA">
            <wp:extent cx="5731510" cy="33000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6B6B3" w14:textId="584B97D7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70CF064" w14:textId="766F0BA2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D1E47DB" w14:textId="2DB755BB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D60B11C" w14:textId="317778A2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F5BA343" w14:textId="099314F7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A97F01D" w14:textId="61E38510" w:rsidR="00892CD8" w:rsidRDefault="00892CD8" w:rsidP="00AD038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074B2AB" w14:textId="0A804EA6" w:rsidR="00892CD8" w:rsidRDefault="00892CD8" w:rsidP="00892C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Loans</w:t>
      </w:r>
    </w:p>
    <w:p w14:paraId="7755DE03" w14:textId="419456B1" w:rsidR="00892CD8" w:rsidRDefault="00892CD8" w:rsidP="00892CD8">
      <w:pPr>
        <w:ind w:left="360"/>
        <w:rPr>
          <w:rFonts w:ascii="Times New Roman" w:hAnsi="Times New Roman" w:cs="Times New Roman"/>
          <w:sz w:val="24"/>
          <w:szCs w:val="24"/>
        </w:rPr>
      </w:pPr>
      <w:r w:rsidRPr="00892CD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E6278CE" wp14:editId="7F823767">
            <wp:extent cx="3427012" cy="2603102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4837" cy="260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89E8" w14:textId="77777777" w:rsidR="00892CD8" w:rsidRPr="00892CD8" w:rsidRDefault="00892CD8" w:rsidP="00892CD8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0EB870A" w14:textId="5C0B1730" w:rsidR="00892CD8" w:rsidRDefault="00892CD8" w:rsidP="00892CD8">
      <w:pPr>
        <w:ind w:left="360"/>
        <w:rPr>
          <w:rFonts w:ascii="Times New Roman" w:hAnsi="Times New Roman" w:cs="Times New Roman"/>
          <w:sz w:val="24"/>
          <w:szCs w:val="24"/>
        </w:rPr>
      </w:pPr>
      <w:r w:rsidRPr="00892CD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7ED3200" wp14:editId="0ABBA73A">
            <wp:extent cx="5731510" cy="362331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57257" w14:textId="77777777" w:rsidR="00892CD8" w:rsidRPr="00892CD8" w:rsidRDefault="00892CD8" w:rsidP="00892CD8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892CD8" w:rsidRPr="00892C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0B0968"/>
    <w:multiLevelType w:val="hybridMultilevel"/>
    <w:tmpl w:val="62C47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488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za0tLA0NDAxNTBT0lEKTi0uzszPAykwrAUAtLFOUywAAAA="/>
  </w:docVars>
  <w:rsids>
    <w:rsidRoot w:val="004C71C5"/>
    <w:rsid w:val="004C71C5"/>
    <w:rsid w:val="005C1713"/>
    <w:rsid w:val="00892CD8"/>
    <w:rsid w:val="00980E8B"/>
    <w:rsid w:val="00AA4E9A"/>
    <w:rsid w:val="00AD0384"/>
    <w:rsid w:val="00DF289B"/>
    <w:rsid w:val="00E1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9ED6A"/>
  <w15:chartTrackingRefBased/>
  <w15:docId w15:val="{9E95A18D-2D3D-4669-9AE2-C96193D36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E8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E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7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Sai Mrunaal</cp:lastModifiedBy>
  <cp:revision>3</cp:revision>
  <dcterms:created xsi:type="dcterms:W3CDTF">2022-11-30T09:13:00Z</dcterms:created>
  <dcterms:modified xsi:type="dcterms:W3CDTF">2022-11-30T09:46:00Z</dcterms:modified>
</cp:coreProperties>
</file>